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ocial Worker Internship Position at [Organization Name],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Current Date]</w:t>
      </w:r>
    </w:p>
    <w:p>
      <w:pPr>
        <w:pStyle w:val="BodyText"/>
      </w:pPr>
      <w:r>
        <w:t xml:space="preserve">To the Hiring Committee</w:t>
      </w:r>
    </w:p>
    <w:p>
      <w:pPr>
        <w:pStyle w:val="BodyText"/>
      </w:pPr>
      <w:r>
        <w:t xml:space="preserve">[Organization Name]</w:t>
      </w:r>
    </w:p>
    <w:p>
      <w:pPr>
        <w:pStyle w:val="BodyText"/>
      </w:pPr>
      <w:r>
        <w:t xml:space="preserve">[Organization Address]</w:t>
      </w:r>
    </w:p>
    <w:p>
      <w:pPr>
        <w:pStyle w:val="BodyText"/>
      </w:pPr>
      <w:r>
        <w:t xml:space="preserve">Kuwait City, Kuwait</w:t>
      </w:r>
    </w:p>
    <w:bookmarkStart w:id="21" w:name="X186617d0229de688565b6a098f11cf6048710f5"/>
    <w:p>
      <w:pPr>
        <w:pStyle w:val="Heading2"/>
      </w:pPr>
      <w:r>
        <w:t xml:space="preserve">Subject: Application for Social Worker Internship Position</w:t>
      </w:r>
    </w:p>
    <w:bookmarkEnd w:id="21"/>
    <w:p>
      <w:pPr>
        <w:pStyle w:val="FirstParagraph"/>
      </w:pPr>
      <w:r>
        <w:t xml:space="preserve">Dear Hiring Committee,</w:t>
      </w:r>
    </w:p>
    <w:p>
      <w:pPr>
        <w:pStyle w:val="BodyText"/>
      </w:pPr>
      <w:r>
        <w:t xml:space="preserve">I am writing to express my enthusiastic interest in the Social Worker Internship position at [Organization Name] in Kuwait City, Kuwait, as advertised on [Platform where you saw the posting - e.g., LinkedIn, University Career Portal]. With a profound commitment to community development and cultural sensitivity honed through my academic studies and volunteer experiences across diverse communities, I am confident that my dedication aligns perfectly with the mission of your esteemed organization. This</w:t>
      </w:r>
      <w:r>
        <w:t xml:space="preserve"> </w:t>
      </w:r>
      <w:r>
        <w:rPr>
          <w:bCs/>
          <w:b/>
        </w:rPr>
        <w:t xml:space="preserve">Internship Application Letter</w:t>
      </w:r>
      <w:r>
        <w:t xml:space="preserve"> </w:t>
      </w:r>
      <w:r>
        <w:t xml:space="preserve">serves as a testament to my readiness to contribute meaningfully to social welfare initiatives within the dynamic urban landscape of Kuwait City.</w:t>
      </w:r>
    </w:p>
    <w:p>
      <w:pPr>
        <w:pStyle w:val="BodyText"/>
      </w:pPr>
      <w:r>
        <w:t xml:space="preserve">As an aspiring Social Worker, I have spent the past three years immersed in rigorous academic preparation at [Your University], where I earned a Bachelor's degree in Social Work with honors. My coursework included specialized studies in Community Development, Cross-Cultural Communication, and Mental Health Counseling – all directly relevant to addressing the unique social challenges faced by residents of Kuwait City. What particularly excites me about this opportunity is the chance to apply classroom theory within Kuwait's distinct socio-cultural context. I am deeply aware that effective social work in</w:t>
      </w:r>
      <w:r>
        <w:t xml:space="preserve"> </w:t>
      </w:r>
      <w:r>
        <w:rPr>
          <w:bCs/>
          <w:b/>
        </w:rPr>
        <w:t xml:space="preserve">Kuwait City</w:t>
      </w:r>
      <w:r>
        <w:t xml:space="preserve"> </w:t>
      </w:r>
      <w:r>
        <w:t xml:space="preserve">requires not only professional expertise but also profound respect for local customs, Islamic values, and the evolving needs of both expatriate and native communities. My recent volunteer work with refugee support programs in [Mention a Relevant Location - e.g., Jordan] has equipped me with practical skills in trauma-informed care while navigating complex cultural dynamics – experiences I am eager to bring to your team.</w:t>
      </w:r>
    </w:p>
    <w:p>
      <w:pPr>
        <w:pStyle w:val="BodyText"/>
      </w:pPr>
      <w:r>
        <w:t xml:space="preserve">My motivation for pursuing this internship in Kuwait City stems from a genuine desire to understand and serve the vibrant social fabric of this region. Having researched the growing emphasis on mental health awareness and family welfare services in Kuwait, I recognize that organizations like yours are at the forefront of creating sustainable change. The Kingdom's strategic initiatives such as Vision 2035 underscore the critical importance of holistic social support systems – a vision that resonates deeply with my professional ethos. I am particularly drawn to your organization's work in [Mention Specific Program - e.g., youth empowerment, elderly care, or women's support services], as it directly addresses gaps I observed during my field research on urban community challenges in the Middle East. This internship represents more than just a learning opportunity; it is a pivotal step toward becoming a culturally competent Social Worker who can contribute to Kuwait City's progressive social landscape.</w:t>
      </w:r>
    </w:p>
    <w:p>
      <w:pPr>
        <w:pStyle w:val="BodyText"/>
      </w:pPr>
      <w:r>
        <w:t xml:space="preserve">Throughout my academic journey, I have prioritized developing practical skills essential for this role. During my practicum at [Previous Organization], I assisted in designing outreach programs for marginalized populations, coordinated with local government agencies on resource allocation, and facilitated support groups focused on stress management – all while maintaining strict confidentiality protocols. My ability to communicate empathetically across language barriers was further strengthened when I served as a peer counselor for international students at my university, where over 30 nationalities were represented. I am proficient in basic Arabic (A2 level) and have completed a specialized course in Islamic Cultural Sensitivity Training, ensuring I can engage respectfully with clients while honoring Kuwaiti traditions. These competencies align directly with the requirements of a Social Worker internship in Kuwait City, where cultural nuance is paramount.</w:t>
      </w:r>
    </w:p>
    <w:p>
      <w:pPr>
        <w:pStyle w:val="BodyText"/>
      </w:pPr>
      <w:r>
        <w:t xml:space="preserve">What sets my approach apart is my commitment to community-centered practice rather than top-down interventions. In a recent group project analyzing social challenges in urban settings, I collaborated with local stakeholders to co-create solutions – an experience that reinforced my belief that sustainable change begins with listening. I am eager to bring this mindset to Kuwait City's diverse neighborhoods, whether supporting new immigrant families navigating cultural adjustment or assisting vulnerable individuals in accessing healthcare services. My adaptability was proven when I successfully managed a sudden shift from in-person to virtual counseling during the pandemic, ensuring continuity of care for 15+ clients – a skill directly transferable to the evolving service delivery models within Kuwait's social work sector.</w:t>
      </w:r>
    </w:p>
    <w:p>
      <w:pPr>
        <w:pStyle w:val="BodyText"/>
      </w:pPr>
      <w:r>
        <w:t xml:space="preserve">I understand that as an intern at your organization, I will have the privilege of learning from experienced professionals who shape social policy across Kuwait City. My goal is to absorb your organization's best practices in areas like case management, crisis intervention, and community mobilization while contributing fresh perspectives on contemporary issues such as digital literacy among elderly populations or mental health stigma reduction. I am particularly keen to learn about your organization's partnerships with entities like the Ministry of Social Affairs and Labor, which play a vital role in Kuwait's social infrastructure. This</w:t>
      </w:r>
      <w:r>
        <w:t xml:space="preserve"> </w:t>
      </w:r>
      <w:r>
        <w:rPr>
          <w:bCs/>
          <w:b/>
        </w:rPr>
        <w:t xml:space="preserve">Internship Application Letter</w:t>
      </w:r>
      <w:r>
        <w:t xml:space="preserve"> </w:t>
      </w:r>
      <w:r>
        <w:t xml:space="preserve">reflects not just my qualifications, but my sincere commitment to growing as a Social Worker within Kuwait City’s unique cultural and professional environment.</w:t>
      </w:r>
    </w:p>
    <w:p>
      <w:pPr>
        <w:pStyle w:val="BodyText"/>
      </w:pPr>
      <w:r>
        <w:t xml:space="preserve">I would be honored to discuss how my proactive approach, cultural humility, and passion for equitable service delivery can benefit [Organization Name]. Thank you for considering this application. I have attached my resume and academic transcripts for your review. I am available for an interview at your earliest convenience and can be reached by phone or email within 24 hours.</w:t>
      </w:r>
    </w:p>
    <w:p>
      <w:pPr>
        <w:pStyle w:val="BodyText"/>
      </w:pPr>
      <w:r>
        <w:t xml:space="preserve">With profound respect for the vital work you do in Kuwait City, I look forward to contributing to your mission of building stronger, more compassionate communities.</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w:t>
      </w:r>
    </w:p>
    <w:p>
      <w:pPr>
        <w:pStyle w:val="BodyText"/>
      </w:pPr>
      <w:r>
        <w:rPr>
          <w:iCs/>
          <w:i/>
        </w:rPr>
        <w:t xml:space="preserve">Note to Reader:</w:t>
      </w:r>
      <w:r>
        <w:t xml:space="preserve"> </w:t>
      </w:r>
      <w:r>
        <w:t xml:space="preserve">Replace bracketed placeholders ([ ]) with your specific details before submission. Always research the organization's current initiatives to personalize the letter fur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dc:title>
  <dc:creator/>
  <dc:language>en</dc:language>
  <cp:keywords/>
  <dcterms:created xsi:type="dcterms:W3CDTF">2026-07-23T14:09:45Z</dcterms:created>
  <dcterms:modified xsi:type="dcterms:W3CDTF">2026-07-23T14:09:45Z</dcterms:modified>
</cp:coreProperties>
</file>

<file path=docProps/custom.xml><?xml version="1.0" encoding="utf-8"?>
<Properties xmlns="http://schemas.openxmlformats.org/officeDocument/2006/custom-properties" xmlns:vt="http://schemas.openxmlformats.org/officeDocument/2006/docPropsVTypes"/>
</file>